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E961EB" w14:textId="77777777" w:rsidR="003C4B37" w:rsidRPr="00521B75" w:rsidRDefault="003C4B37" w:rsidP="007A4969">
      <w:pPr>
        <w:spacing w:line="480" w:lineRule="auto"/>
        <w:jc w:val="center"/>
        <w:rPr>
          <w:rFonts w:ascii="Times New Roman" w:hAnsi="Times New Roman" w:cs="Times New Roman"/>
          <w:sz w:val="24"/>
          <w:szCs w:val="24"/>
        </w:rPr>
      </w:pPr>
    </w:p>
    <w:p w14:paraId="04E961EC" w14:textId="77777777" w:rsidR="003C4B37" w:rsidRPr="00521B75" w:rsidRDefault="003C4B37" w:rsidP="007A4969">
      <w:pPr>
        <w:spacing w:line="480" w:lineRule="auto"/>
        <w:jc w:val="center"/>
        <w:rPr>
          <w:rFonts w:ascii="Times New Roman" w:hAnsi="Times New Roman" w:cs="Times New Roman"/>
          <w:sz w:val="24"/>
          <w:szCs w:val="24"/>
        </w:rPr>
      </w:pPr>
    </w:p>
    <w:p w14:paraId="04E961ED" w14:textId="77777777" w:rsidR="003C4B37" w:rsidRPr="00521B75" w:rsidRDefault="003C4B37" w:rsidP="007A4969">
      <w:pPr>
        <w:spacing w:line="480" w:lineRule="auto"/>
        <w:jc w:val="center"/>
        <w:rPr>
          <w:rFonts w:ascii="Times New Roman" w:hAnsi="Times New Roman" w:cs="Times New Roman"/>
          <w:sz w:val="24"/>
          <w:szCs w:val="24"/>
        </w:rPr>
      </w:pPr>
    </w:p>
    <w:p w14:paraId="04E961EE" w14:textId="77777777" w:rsidR="003C4B37" w:rsidRPr="00521B75" w:rsidRDefault="003C4B37" w:rsidP="007A4969">
      <w:pPr>
        <w:spacing w:line="480" w:lineRule="auto"/>
        <w:jc w:val="center"/>
        <w:rPr>
          <w:rFonts w:ascii="Times New Roman" w:hAnsi="Times New Roman" w:cs="Times New Roman"/>
          <w:sz w:val="24"/>
          <w:szCs w:val="24"/>
        </w:rPr>
      </w:pPr>
    </w:p>
    <w:p w14:paraId="04E961EF" w14:textId="77777777" w:rsidR="003C4B37" w:rsidRPr="00521B75" w:rsidRDefault="003C4B37" w:rsidP="007A4969">
      <w:pPr>
        <w:spacing w:line="480" w:lineRule="auto"/>
        <w:jc w:val="center"/>
        <w:rPr>
          <w:rFonts w:ascii="Times New Roman" w:hAnsi="Times New Roman" w:cs="Times New Roman"/>
          <w:sz w:val="24"/>
          <w:szCs w:val="24"/>
        </w:rPr>
      </w:pPr>
    </w:p>
    <w:p w14:paraId="04E961F0" w14:textId="77777777" w:rsidR="003C4B37" w:rsidRPr="00521B75" w:rsidRDefault="003C4B37" w:rsidP="007A4969">
      <w:pPr>
        <w:spacing w:line="480" w:lineRule="auto"/>
        <w:jc w:val="center"/>
        <w:rPr>
          <w:rFonts w:ascii="Times New Roman" w:hAnsi="Times New Roman" w:cs="Times New Roman"/>
          <w:sz w:val="24"/>
          <w:szCs w:val="24"/>
        </w:rPr>
      </w:pPr>
    </w:p>
    <w:p w14:paraId="04E961F1" w14:textId="77777777" w:rsidR="003C4B37" w:rsidRPr="00521B75" w:rsidRDefault="003C4B37" w:rsidP="007A4969">
      <w:pPr>
        <w:spacing w:line="480" w:lineRule="auto"/>
        <w:jc w:val="center"/>
        <w:rPr>
          <w:rFonts w:ascii="Times New Roman" w:hAnsi="Times New Roman" w:cs="Times New Roman"/>
          <w:sz w:val="24"/>
          <w:szCs w:val="24"/>
        </w:rPr>
      </w:pPr>
    </w:p>
    <w:p w14:paraId="04E961F2" w14:textId="1CAC0DF3" w:rsidR="003C4B37" w:rsidRDefault="00D00A0F"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S-499-X2150</w:t>
      </w:r>
    </w:p>
    <w:p w14:paraId="0F9FE511" w14:textId="7893A35E" w:rsidR="00D00A0F" w:rsidRDefault="00A7355C"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omput</w:t>
      </w:r>
      <w:r w:rsidR="00BA19A4">
        <w:rPr>
          <w:rFonts w:ascii="Times New Roman" w:hAnsi="Times New Roman" w:cs="Times New Roman"/>
          <w:sz w:val="24"/>
          <w:szCs w:val="24"/>
        </w:rPr>
        <w:t xml:space="preserve">er Science Capstone – Enhancement </w:t>
      </w:r>
      <w:proofErr w:type="gramStart"/>
      <w:r w:rsidR="00BA19A4">
        <w:rPr>
          <w:rFonts w:ascii="Times New Roman" w:hAnsi="Times New Roman" w:cs="Times New Roman"/>
          <w:sz w:val="24"/>
          <w:szCs w:val="24"/>
        </w:rPr>
        <w:t>Three</w:t>
      </w:r>
      <w:proofErr w:type="gramEnd"/>
    </w:p>
    <w:p w14:paraId="52EF507F" w14:textId="4C03870A" w:rsidR="00BA19A4" w:rsidRPr="00521B75" w:rsidRDefault="00BA19A4"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Databases</w:t>
      </w:r>
    </w:p>
    <w:p w14:paraId="04E961F3" w14:textId="7EDC83E5" w:rsidR="003C4B37" w:rsidRPr="00521B75" w:rsidRDefault="00E60179"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Miguel</w:t>
      </w:r>
      <w:r w:rsidR="005C2E92" w:rsidRPr="00521B75">
        <w:rPr>
          <w:rFonts w:ascii="Times New Roman" w:hAnsi="Times New Roman" w:cs="Times New Roman"/>
          <w:sz w:val="24"/>
          <w:szCs w:val="24"/>
        </w:rPr>
        <w:t xml:space="preserve"> Ovalles</w:t>
      </w:r>
    </w:p>
    <w:p w14:paraId="04E961F4" w14:textId="77777777" w:rsidR="003C4B37" w:rsidRPr="00521B75" w:rsidRDefault="003C4B37"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Southern New Hampshire University</w:t>
      </w:r>
    </w:p>
    <w:p w14:paraId="04E961F5" w14:textId="77777777" w:rsidR="003C4B37" w:rsidRPr="00521B75" w:rsidRDefault="003C4B37" w:rsidP="007A4969">
      <w:pPr>
        <w:spacing w:line="480" w:lineRule="auto"/>
        <w:jc w:val="center"/>
        <w:rPr>
          <w:rFonts w:ascii="Times New Roman" w:hAnsi="Times New Roman" w:cs="Times New Roman"/>
          <w:sz w:val="24"/>
          <w:szCs w:val="24"/>
        </w:rPr>
      </w:pPr>
    </w:p>
    <w:p w14:paraId="04E961F6" w14:textId="77777777" w:rsidR="003C4B37" w:rsidRPr="00521B75" w:rsidRDefault="003C4B37" w:rsidP="007A4969">
      <w:pPr>
        <w:spacing w:line="480" w:lineRule="auto"/>
        <w:jc w:val="center"/>
        <w:rPr>
          <w:rFonts w:ascii="Times New Roman" w:hAnsi="Times New Roman" w:cs="Times New Roman"/>
          <w:sz w:val="24"/>
          <w:szCs w:val="24"/>
        </w:rPr>
      </w:pPr>
    </w:p>
    <w:p w14:paraId="04E961F7" w14:textId="77777777" w:rsidR="003C4B37" w:rsidRPr="00521B75" w:rsidRDefault="003C4B37" w:rsidP="007A4969">
      <w:pPr>
        <w:spacing w:line="480" w:lineRule="auto"/>
        <w:jc w:val="center"/>
        <w:rPr>
          <w:rFonts w:ascii="Times New Roman" w:hAnsi="Times New Roman" w:cs="Times New Roman"/>
          <w:sz w:val="24"/>
          <w:szCs w:val="24"/>
        </w:rPr>
      </w:pPr>
    </w:p>
    <w:p w14:paraId="04E961F8" w14:textId="77777777" w:rsidR="003C4B37" w:rsidRPr="00521B75" w:rsidRDefault="003C4B37" w:rsidP="007A4969">
      <w:pPr>
        <w:spacing w:line="480" w:lineRule="auto"/>
        <w:jc w:val="center"/>
        <w:rPr>
          <w:rFonts w:ascii="Times New Roman" w:hAnsi="Times New Roman" w:cs="Times New Roman"/>
          <w:sz w:val="24"/>
          <w:szCs w:val="24"/>
        </w:rPr>
      </w:pPr>
    </w:p>
    <w:p w14:paraId="04E961F9" w14:textId="77777777" w:rsidR="003C4B37" w:rsidRPr="00521B75" w:rsidRDefault="003C4B37" w:rsidP="007A4969">
      <w:pPr>
        <w:spacing w:line="480" w:lineRule="auto"/>
        <w:jc w:val="center"/>
        <w:rPr>
          <w:rFonts w:ascii="Times New Roman" w:hAnsi="Times New Roman" w:cs="Times New Roman"/>
          <w:sz w:val="24"/>
          <w:szCs w:val="24"/>
        </w:rPr>
      </w:pPr>
    </w:p>
    <w:p w14:paraId="04E961FA" w14:textId="77777777" w:rsidR="003C4B37" w:rsidRPr="00521B75" w:rsidRDefault="003C4B37" w:rsidP="007A4969">
      <w:pPr>
        <w:spacing w:line="480" w:lineRule="auto"/>
        <w:jc w:val="center"/>
        <w:rPr>
          <w:rFonts w:ascii="Times New Roman" w:hAnsi="Times New Roman" w:cs="Times New Roman"/>
          <w:sz w:val="24"/>
          <w:szCs w:val="24"/>
        </w:rPr>
      </w:pPr>
    </w:p>
    <w:p w14:paraId="04E961FB" w14:textId="77777777" w:rsidR="003C4B37" w:rsidRPr="00521B75" w:rsidRDefault="003C4B37" w:rsidP="007A4969">
      <w:pPr>
        <w:spacing w:line="480" w:lineRule="auto"/>
        <w:jc w:val="center"/>
        <w:rPr>
          <w:rFonts w:ascii="Times New Roman" w:hAnsi="Times New Roman" w:cs="Times New Roman"/>
          <w:sz w:val="24"/>
          <w:szCs w:val="24"/>
        </w:rPr>
      </w:pPr>
    </w:p>
    <w:p w14:paraId="29CC551D" w14:textId="2419374B" w:rsidR="00746428" w:rsidRDefault="00746428"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r>
      <w:r w:rsidR="003D3212">
        <w:rPr>
          <w:rFonts w:ascii="Times New Roman" w:hAnsi="Times New Roman" w:cs="Times New Roman"/>
          <w:sz w:val="24"/>
          <w:szCs w:val="24"/>
        </w:rPr>
        <w:t xml:space="preserve">The </w:t>
      </w:r>
      <w:r w:rsidR="00AD5C4A">
        <w:rPr>
          <w:rFonts w:ascii="Times New Roman" w:hAnsi="Times New Roman" w:cs="Times New Roman"/>
          <w:sz w:val="24"/>
          <w:szCs w:val="24"/>
        </w:rPr>
        <w:t xml:space="preserve">second </w:t>
      </w:r>
      <w:r w:rsidR="003D3212">
        <w:rPr>
          <w:rFonts w:ascii="Times New Roman" w:hAnsi="Times New Roman" w:cs="Times New Roman"/>
          <w:sz w:val="24"/>
          <w:szCs w:val="24"/>
        </w:rPr>
        <w:t>artifact</w:t>
      </w:r>
      <w:bookmarkStart w:id="0" w:name="_GoBack"/>
      <w:bookmarkEnd w:id="0"/>
      <w:r w:rsidR="003D3212">
        <w:rPr>
          <w:rFonts w:ascii="Times New Roman" w:hAnsi="Times New Roman" w:cs="Times New Roman"/>
          <w:sz w:val="24"/>
          <w:szCs w:val="24"/>
        </w:rPr>
        <w:t xml:space="preserve"> I selected for algorithms and data structure was the final project I completed during my DAD-220 course.</w:t>
      </w:r>
      <w:r w:rsidR="00AD5C4A">
        <w:rPr>
          <w:rFonts w:ascii="Times New Roman" w:hAnsi="Times New Roman" w:cs="Times New Roman"/>
          <w:sz w:val="24"/>
          <w:szCs w:val="24"/>
        </w:rPr>
        <w:t xml:space="preserve"> This was the third enhancement I made for this CS-499 course.</w:t>
      </w:r>
      <w:r w:rsidR="003D3212">
        <w:rPr>
          <w:rFonts w:ascii="Times New Roman" w:hAnsi="Times New Roman" w:cs="Times New Roman"/>
          <w:sz w:val="24"/>
          <w:szCs w:val="24"/>
        </w:rPr>
        <w:t xml:space="preserve"> The</w:t>
      </w:r>
      <w:r w:rsidR="00AD5C4A">
        <w:rPr>
          <w:rFonts w:ascii="Times New Roman" w:hAnsi="Times New Roman" w:cs="Times New Roman"/>
          <w:sz w:val="24"/>
          <w:szCs w:val="24"/>
        </w:rPr>
        <w:t xml:space="preserve"> DAD-220</w:t>
      </w:r>
      <w:r w:rsidR="003D3212">
        <w:rPr>
          <w:rFonts w:ascii="Times New Roman" w:hAnsi="Times New Roman" w:cs="Times New Roman"/>
          <w:sz w:val="24"/>
          <w:szCs w:val="24"/>
        </w:rPr>
        <w:t xml:space="preserve"> final project was related to using CRUD (Create, Read, Update and Delete) on a variety of databases in MySQL. Some databases were already set up and needed to be updated. In order to update </w:t>
      </w:r>
      <w:r w:rsidR="001A02FE">
        <w:rPr>
          <w:rFonts w:ascii="Times New Roman" w:hAnsi="Times New Roman" w:cs="Times New Roman"/>
          <w:sz w:val="24"/>
          <w:szCs w:val="24"/>
        </w:rPr>
        <w:t>the</w:t>
      </w:r>
      <w:r w:rsidR="003D3212">
        <w:rPr>
          <w:rFonts w:ascii="Times New Roman" w:hAnsi="Times New Roman" w:cs="Times New Roman"/>
          <w:sz w:val="24"/>
          <w:szCs w:val="24"/>
        </w:rPr>
        <w:t xml:space="preserve"> SQL </w:t>
      </w:r>
      <w:r w:rsidR="008E676D">
        <w:rPr>
          <w:rFonts w:ascii="Times New Roman" w:hAnsi="Times New Roman" w:cs="Times New Roman"/>
          <w:sz w:val="24"/>
          <w:szCs w:val="24"/>
        </w:rPr>
        <w:t>queries,</w:t>
      </w:r>
      <w:r w:rsidR="003D3212">
        <w:rPr>
          <w:rFonts w:ascii="Times New Roman" w:hAnsi="Times New Roman" w:cs="Times New Roman"/>
          <w:sz w:val="24"/>
          <w:szCs w:val="24"/>
        </w:rPr>
        <w:t xml:space="preserve"> I previously wrote, I had to install MySQL on my PC and recreate the databases I used in Codio during the course. The final project was completed in August of 2018, which was my second year here at SNHU.</w:t>
      </w:r>
    </w:p>
    <w:p w14:paraId="051659FC" w14:textId="632518A7" w:rsidR="00B51688" w:rsidRDefault="00B51688"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In my career, I have worked with SQ</w:t>
      </w:r>
      <w:r w:rsidR="0003794E">
        <w:rPr>
          <w:rFonts w:ascii="Times New Roman" w:hAnsi="Times New Roman" w:cs="Times New Roman"/>
          <w:sz w:val="24"/>
          <w:szCs w:val="24"/>
        </w:rPr>
        <w:t xml:space="preserve">L in mainly Oracle databases. </w:t>
      </w:r>
      <w:r w:rsidR="001335A1">
        <w:rPr>
          <w:rFonts w:ascii="Times New Roman" w:hAnsi="Times New Roman" w:cs="Times New Roman"/>
          <w:sz w:val="24"/>
          <w:szCs w:val="24"/>
        </w:rPr>
        <w:t xml:space="preserve">This course allowed me to </w:t>
      </w:r>
      <w:r w:rsidR="002B7205">
        <w:rPr>
          <w:rFonts w:ascii="Times New Roman" w:hAnsi="Times New Roman" w:cs="Times New Roman"/>
          <w:sz w:val="24"/>
          <w:szCs w:val="24"/>
        </w:rPr>
        <w:t xml:space="preserve">expand my SQL knowledge into another SQL platform, MySQL. I was able to create databases, drop them as well as manipulate them in different manners. It was something I had wanted to expand my skills and knowledge </w:t>
      </w:r>
      <w:r w:rsidR="00FC06E4">
        <w:rPr>
          <w:rFonts w:ascii="Times New Roman" w:hAnsi="Times New Roman" w:cs="Times New Roman"/>
          <w:sz w:val="24"/>
          <w:szCs w:val="24"/>
        </w:rPr>
        <w:t>on,</w:t>
      </w:r>
      <w:r w:rsidR="002B7205">
        <w:rPr>
          <w:rFonts w:ascii="Times New Roman" w:hAnsi="Times New Roman" w:cs="Times New Roman"/>
          <w:sz w:val="24"/>
          <w:szCs w:val="24"/>
        </w:rPr>
        <w:t xml:space="preserve"> and this course provided that. I appreciated everything that was taught to me and I liked completing the series of tasks that were assigned to us during the final project. </w:t>
      </w:r>
      <w:r w:rsidR="00C65CB8">
        <w:rPr>
          <w:rFonts w:ascii="Times New Roman" w:hAnsi="Times New Roman" w:cs="Times New Roman"/>
          <w:sz w:val="24"/>
          <w:szCs w:val="24"/>
        </w:rPr>
        <w:t xml:space="preserve">It was a project that took me out of my comfort zone, taught me more and allowed my skills to be sharpened. I improved the artifact by improving the flow if some of the SQL and displaying different ways </w:t>
      </w:r>
      <w:r w:rsidR="00FC06E4">
        <w:rPr>
          <w:rFonts w:ascii="Times New Roman" w:hAnsi="Times New Roman" w:cs="Times New Roman"/>
          <w:sz w:val="24"/>
          <w:szCs w:val="24"/>
        </w:rPr>
        <w:t>to</w:t>
      </w:r>
      <w:r w:rsidR="00C65CB8">
        <w:rPr>
          <w:rFonts w:ascii="Times New Roman" w:hAnsi="Times New Roman" w:cs="Times New Roman"/>
          <w:sz w:val="24"/>
          <w:szCs w:val="24"/>
        </w:rPr>
        <w:t xml:space="preserve"> complete similar tasks. I also created SQL to rebuild the databases that were available to me in Codio. </w:t>
      </w:r>
      <w:r w:rsidR="00D975DB">
        <w:rPr>
          <w:rFonts w:ascii="Times New Roman" w:hAnsi="Times New Roman" w:cs="Times New Roman"/>
          <w:sz w:val="24"/>
          <w:szCs w:val="24"/>
        </w:rPr>
        <w:t xml:space="preserve">This project forced me to learn a new manner of managing data structures. </w:t>
      </w:r>
    </w:p>
    <w:p w14:paraId="51347D82" w14:textId="4E0FF73C" w:rsidR="00D975DB" w:rsidRDefault="00D975DB"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I believe I met the objectives with this enhancement. While I </w:t>
      </w:r>
      <w:r w:rsidR="006812C3">
        <w:rPr>
          <w:rFonts w:ascii="Times New Roman" w:hAnsi="Times New Roman" w:cs="Times New Roman"/>
          <w:sz w:val="24"/>
          <w:szCs w:val="24"/>
        </w:rPr>
        <w:t>was not able to update all of the tasks</w:t>
      </w:r>
      <w:r w:rsidR="00D97A67">
        <w:rPr>
          <w:rFonts w:ascii="Times New Roman" w:hAnsi="Times New Roman" w:cs="Times New Roman"/>
          <w:sz w:val="24"/>
          <w:szCs w:val="24"/>
        </w:rPr>
        <w:t>. I used some advanced SQL to update the final project SQL I had created.</w:t>
      </w:r>
      <w:r w:rsidR="006812C3">
        <w:rPr>
          <w:rFonts w:ascii="Times New Roman" w:hAnsi="Times New Roman" w:cs="Times New Roman"/>
          <w:sz w:val="24"/>
          <w:szCs w:val="24"/>
        </w:rPr>
        <w:t xml:space="preserve"> I navigate</w:t>
      </w:r>
      <w:r w:rsidR="0088414B">
        <w:rPr>
          <w:rFonts w:ascii="Times New Roman" w:hAnsi="Times New Roman" w:cs="Times New Roman"/>
          <w:sz w:val="24"/>
          <w:szCs w:val="24"/>
        </w:rPr>
        <w:t>d</w:t>
      </w:r>
      <w:r w:rsidR="006812C3">
        <w:rPr>
          <w:rFonts w:ascii="Times New Roman" w:hAnsi="Times New Roman" w:cs="Times New Roman"/>
          <w:sz w:val="24"/>
          <w:szCs w:val="24"/>
        </w:rPr>
        <w:t xml:space="preserve"> through them all and update the ones that I </w:t>
      </w:r>
      <w:r w:rsidR="0088414B">
        <w:rPr>
          <w:rFonts w:ascii="Times New Roman" w:hAnsi="Times New Roman" w:cs="Times New Roman"/>
          <w:sz w:val="24"/>
          <w:szCs w:val="24"/>
        </w:rPr>
        <w:t xml:space="preserve">found I </w:t>
      </w:r>
      <w:r w:rsidR="006812C3">
        <w:rPr>
          <w:rFonts w:ascii="Times New Roman" w:hAnsi="Times New Roman" w:cs="Times New Roman"/>
          <w:sz w:val="24"/>
          <w:szCs w:val="24"/>
        </w:rPr>
        <w:t>could</w:t>
      </w:r>
      <w:r w:rsidR="0088414B">
        <w:rPr>
          <w:rFonts w:ascii="Times New Roman" w:hAnsi="Times New Roman" w:cs="Times New Roman"/>
          <w:sz w:val="24"/>
          <w:szCs w:val="24"/>
        </w:rPr>
        <w:t xml:space="preserve"> and should</w:t>
      </w:r>
      <w:r w:rsidR="00595BAE">
        <w:rPr>
          <w:rFonts w:ascii="Times New Roman" w:hAnsi="Times New Roman" w:cs="Times New Roman"/>
          <w:sz w:val="24"/>
          <w:szCs w:val="24"/>
        </w:rPr>
        <w:t xml:space="preserve"> make more efficient</w:t>
      </w:r>
      <w:r w:rsidR="006812C3">
        <w:rPr>
          <w:rFonts w:ascii="Times New Roman" w:hAnsi="Times New Roman" w:cs="Times New Roman"/>
          <w:sz w:val="24"/>
          <w:szCs w:val="24"/>
        </w:rPr>
        <w:t xml:space="preserve">. There were a few tasks of inserting information into a table on a database; I added some additional entries into one query to add multiple people. Another had us delete or perform updates </w:t>
      </w:r>
      <w:r w:rsidR="00963243">
        <w:rPr>
          <w:rFonts w:ascii="Times New Roman" w:hAnsi="Times New Roman" w:cs="Times New Roman"/>
          <w:sz w:val="24"/>
          <w:szCs w:val="24"/>
        </w:rPr>
        <w:t xml:space="preserve">to </w:t>
      </w:r>
      <w:r w:rsidR="00963243">
        <w:rPr>
          <w:rFonts w:ascii="Times New Roman" w:hAnsi="Times New Roman" w:cs="Times New Roman"/>
          <w:sz w:val="24"/>
          <w:szCs w:val="24"/>
        </w:rPr>
        <w:lastRenderedPageBreak/>
        <w:t xml:space="preserve">another table by selecting multiple variables that exist on </w:t>
      </w:r>
      <w:r w:rsidR="00FC06E4">
        <w:rPr>
          <w:rFonts w:ascii="Times New Roman" w:hAnsi="Times New Roman" w:cs="Times New Roman"/>
          <w:sz w:val="24"/>
          <w:szCs w:val="24"/>
        </w:rPr>
        <w:t>rows</w:t>
      </w:r>
      <w:r w:rsidR="00963243">
        <w:rPr>
          <w:rFonts w:ascii="Times New Roman" w:hAnsi="Times New Roman" w:cs="Times New Roman"/>
          <w:sz w:val="24"/>
          <w:szCs w:val="24"/>
        </w:rPr>
        <w:t xml:space="preserve">; I updated these by selecting one particular key item that distinguishes those entries and updating them. I used the auto assigned key for the entries to address the changes. </w:t>
      </w:r>
    </w:p>
    <w:p w14:paraId="1DB3A361" w14:textId="173293EA" w:rsidR="00963243" w:rsidRDefault="00963243"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The process of updating the SQL was not too difficult. I was able to review them in Notepad ++ and update them. One of them I used Syntax that was meant for Oracle databases so that one I had to update when I got into the testing phase. My hardest challenge was installing MySQL on my PC. For the course we had the availability of using Codio. Codio is no longer available to us. I downloaded a few different installations of MySQL and could not get any of them to work and was getting errors. I used YouTube and found how to correctly install it. The internet can be a computer </w:t>
      </w:r>
      <w:r w:rsidR="00FC06E4">
        <w:rPr>
          <w:rFonts w:ascii="Times New Roman" w:hAnsi="Times New Roman" w:cs="Times New Roman"/>
          <w:sz w:val="24"/>
          <w:szCs w:val="24"/>
        </w:rPr>
        <w:t>scientists’</w:t>
      </w:r>
      <w:r>
        <w:rPr>
          <w:rFonts w:ascii="Times New Roman" w:hAnsi="Times New Roman" w:cs="Times New Roman"/>
          <w:sz w:val="24"/>
          <w:szCs w:val="24"/>
        </w:rPr>
        <w:t xml:space="preserve"> best friend. Once I installed </w:t>
      </w:r>
      <w:r w:rsidR="00FC06E4">
        <w:rPr>
          <w:rFonts w:ascii="Times New Roman" w:hAnsi="Times New Roman" w:cs="Times New Roman"/>
          <w:sz w:val="24"/>
          <w:szCs w:val="24"/>
        </w:rPr>
        <w:t>MySQL,</w:t>
      </w:r>
      <w:r>
        <w:rPr>
          <w:rFonts w:ascii="Times New Roman" w:hAnsi="Times New Roman" w:cs="Times New Roman"/>
          <w:sz w:val="24"/>
          <w:szCs w:val="24"/>
        </w:rPr>
        <w:t xml:space="preserve"> I remembered that some of the databases we used in Codio already existed for us and had some data present. I had to go back to my course information and recreated the databases and tables we previously had access to. Once I had everything </w:t>
      </w:r>
      <w:r w:rsidR="00FC06E4">
        <w:rPr>
          <w:rFonts w:ascii="Times New Roman" w:hAnsi="Times New Roman" w:cs="Times New Roman"/>
          <w:sz w:val="24"/>
          <w:szCs w:val="24"/>
        </w:rPr>
        <w:t>prepared,</w:t>
      </w:r>
      <w:r>
        <w:rPr>
          <w:rFonts w:ascii="Times New Roman" w:hAnsi="Times New Roman" w:cs="Times New Roman"/>
          <w:sz w:val="24"/>
          <w:szCs w:val="24"/>
        </w:rPr>
        <w:t xml:space="preserve"> I was able to test my updates and get everything in sync.</w:t>
      </w:r>
    </w:p>
    <w:p w14:paraId="37FD3696" w14:textId="62B3004F" w:rsidR="00963243" w:rsidRPr="00521B75" w:rsidRDefault="00963243" w:rsidP="00746428">
      <w:pPr>
        <w:tabs>
          <w:tab w:val="left" w:pos="630"/>
          <w:tab w:val="center" w:pos="4680"/>
        </w:tabs>
        <w:spacing w:line="480" w:lineRule="auto"/>
        <w:rPr>
          <w:rFonts w:ascii="Times New Roman" w:hAnsi="Times New Roman" w:cs="Times New Roman"/>
        </w:rPr>
      </w:pPr>
      <w:r>
        <w:rPr>
          <w:rFonts w:ascii="Times New Roman" w:hAnsi="Times New Roman" w:cs="Times New Roman"/>
          <w:sz w:val="24"/>
          <w:szCs w:val="24"/>
        </w:rPr>
        <w:t>Miguel</w:t>
      </w:r>
    </w:p>
    <w:sectPr w:rsidR="00963243" w:rsidRPr="00521B75" w:rsidSect="00B86D9A">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748B55" w14:textId="77777777" w:rsidR="00A44C18" w:rsidRDefault="00A44C18" w:rsidP="003C4B37">
      <w:pPr>
        <w:spacing w:after="0" w:line="240" w:lineRule="auto"/>
      </w:pPr>
      <w:r>
        <w:separator/>
      </w:r>
    </w:p>
  </w:endnote>
  <w:endnote w:type="continuationSeparator" w:id="0">
    <w:p w14:paraId="74DBEA72" w14:textId="77777777" w:rsidR="00A44C18" w:rsidRDefault="00A44C18" w:rsidP="003C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66AAE3" w14:textId="77777777" w:rsidR="00A44C18" w:rsidRDefault="00A44C18" w:rsidP="003C4B37">
      <w:pPr>
        <w:spacing w:after="0" w:line="240" w:lineRule="auto"/>
      </w:pPr>
      <w:r>
        <w:separator/>
      </w:r>
    </w:p>
  </w:footnote>
  <w:footnote w:type="continuationSeparator" w:id="0">
    <w:p w14:paraId="0C1640B8" w14:textId="77777777" w:rsidR="00A44C18" w:rsidRDefault="00A44C18" w:rsidP="003C4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96219" w14:textId="6D195A86" w:rsidR="003C4B37" w:rsidRPr="003C4B37" w:rsidRDefault="00BA19A4">
    <w:pPr>
      <w:pStyle w:val="Header"/>
      <w:rPr>
        <w:rFonts w:ascii="Times New Roman" w:hAnsi="Times New Roman" w:cs="Times New Roman"/>
        <w:sz w:val="24"/>
      </w:rPr>
    </w:pPr>
    <w:r>
      <w:rPr>
        <w:rFonts w:ascii="Times New Roman" w:hAnsi="Times New Roman" w:cs="Times New Roman"/>
        <w:sz w:val="24"/>
      </w:rPr>
      <w:t>Enhancement Three</w:t>
    </w:r>
    <w:r w:rsidR="003C4B37">
      <w:rPr>
        <w:rFonts w:ascii="Times New Roman" w:hAnsi="Times New Roman" w:cs="Times New Roman"/>
        <w:sz w:val="24"/>
      </w:rPr>
      <w:tab/>
    </w:r>
    <w:r w:rsidR="003C4B37">
      <w:rPr>
        <w:rFonts w:ascii="Times New Roman" w:hAnsi="Times New Roman" w:cs="Times New Roman"/>
        <w:sz w:val="24"/>
      </w:rPr>
      <w:tab/>
    </w:r>
    <w:sdt>
      <w:sdtPr>
        <w:rPr>
          <w:rFonts w:ascii="Times New Roman" w:hAnsi="Times New Roman" w:cs="Times New Roman"/>
          <w:sz w:val="24"/>
        </w:rPr>
        <w:id w:val="-402907738"/>
        <w:docPartObj>
          <w:docPartGallery w:val="Page Numbers (Top of Page)"/>
          <w:docPartUnique/>
        </w:docPartObj>
      </w:sdtPr>
      <w:sdtEndPr>
        <w:rPr>
          <w:noProof/>
        </w:rPr>
      </w:sdtEndPr>
      <w:sdtContent>
        <w:r w:rsidR="003C4B37" w:rsidRPr="003C4B37">
          <w:rPr>
            <w:rFonts w:ascii="Times New Roman" w:hAnsi="Times New Roman" w:cs="Times New Roman"/>
            <w:sz w:val="24"/>
          </w:rPr>
          <w:fldChar w:fldCharType="begin"/>
        </w:r>
        <w:r w:rsidR="003C4B37" w:rsidRPr="003C4B37">
          <w:rPr>
            <w:rFonts w:ascii="Times New Roman" w:hAnsi="Times New Roman" w:cs="Times New Roman"/>
            <w:sz w:val="24"/>
          </w:rPr>
          <w:instrText xml:space="preserve"> PAGE   \* MERGEFORMAT </w:instrText>
        </w:r>
        <w:r w:rsidR="003C4B37" w:rsidRPr="003C4B37">
          <w:rPr>
            <w:rFonts w:ascii="Times New Roman" w:hAnsi="Times New Roman" w:cs="Times New Roman"/>
            <w:sz w:val="24"/>
          </w:rPr>
          <w:fldChar w:fldCharType="separate"/>
        </w:r>
        <w:r w:rsidR="00D437CF">
          <w:rPr>
            <w:rFonts w:ascii="Times New Roman" w:hAnsi="Times New Roman" w:cs="Times New Roman"/>
            <w:noProof/>
            <w:sz w:val="24"/>
          </w:rPr>
          <w:t>2</w:t>
        </w:r>
        <w:r w:rsidR="003C4B37" w:rsidRPr="003C4B37">
          <w:rPr>
            <w:rFonts w:ascii="Times New Roman" w:hAnsi="Times New Roman" w:cs="Times New Roman"/>
            <w:noProof/>
            <w:sz w:val="24"/>
          </w:rPr>
          <w:fldChar w:fldCharType="end"/>
        </w:r>
      </w:sdtContent>
    </w:sdt>
  </w:p>
  <w:p w14:paraId="04E9621A" w14:textId="77777777" w:rsidR="003C4B37" w:rsidRPr="003C4B37" w:rsidRDefault="003C4B3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9621B" w14:textId="432832A4" w:rsidR="00B86D9A" w:rsidRPr="00B86D9A" w:rsidRDefault="00B86D9A">
    <w:pPr>
      <w:pStyle w:val="Header"/>
      <w:rPr>
        <w:rFonts w:ascii="Times New Roman" w:hAnsi="Times New Roman" w:cs="Times New Roman"/>
        <w:sz w:val="24"/>
      </w:rPr>
    </w:pPr>
    <w:r>
      <w:rPr>
        <w:rFonts w:ascii="Times New Roman" w:hAnsi="Times New Roman" w:cs="Times New Roman"/>
        <w:sz w:val="24"/>
      </w:rPr>
      <w:t xml:space="preserve">Running head: </w:t>
    </w:r>
    <w:r w:rsidR="00BA19A4">
      <w:rPr>
        <w:rFonts w:ascii="Times New Roman" w:hAnsi="Times New Roman" w:cs="Times New Roman"/>
        <w:sz w:val="24"/>
      </w:rPr>
      <w:t>ENHANCEMENT THREE</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1738922927"/>
        <w:docPartObj>
          <w:docPartGallery w:val="Page Numbers (Top of Page)"/>
          <w:docPartUnique/>
        </w:docPartObj>
      </w:sdtPr>
      <w:sdtEndPr>
        <w:rPr>
          <w:noProof/>
        </w:rPr>
      </w:sdtEndPr>
      <w:sdtContent>
        <w:r w:rsidRPr="00B86D9A">
          <w:rPr>
            <w:rFonts w:ascii="Times New Roman" w:hAnsi="Times New Roman" w:cs="Times New Roman"/>
            <w:sz w:val="24"/>
          </w:rPr>
          <w:fldChar w:fldCharType="begin"/>
        </w:r>
        <w:r w:rsidRPr="00B86D9A">
          <w:rPr>
            <w:rFonts w:ascii="Times New Roman" w:hAnsi="Times New Roman" w:cs="Times New Roman"/>
            <w:sz w:val="24"/>
          </w:rPr>
          <w:instrText xml:space="preserve"> PAGE   \* MERGEFORMAT </w:instrText>
        </w:r>
        <w:r w:rsidRPr="00B86D9A">
          <w:rPr>
            <w:rFonts w:ascii="Times New Roman" w:hAnsi="Times New Roman" w:cs="Times New Roman"/>
            <w:sz w:val="24"/>
          </w:rPr>
          <w:fldChar w:fldCharType="separate"/>
        </w:r>
        <w:r w:rsidR="00D437CF">
          <w:rPr>
            <w:rFonts w:ascii="Times New Roman" w:hAnsi="Times New Roman" w:cs="Times New Roman"/>
            <w:noProof/>
            <w:sz w:val="24"/>
          </w:rPr>
          <w:t>1</w:t>
        </w:r>
        <w:r w:rsidRPr="00B86D9A">
          <w:rPr>
            <w:rFonts w:ascii="Times New Roman" w:hAnsi="Times New Roman" w:cs="Times New Roman"/>
            <w:noProof/>
            <w:sz w:val="24"/>
          </w:rPr>
          <w:fldChar w:fldCharType="end"/>
        </w:r>
      </w:sdtContent>
    </w:sdt>
  </w:p>
  <w:p w14:paraId="04E9621C" w14:textId="77777777" w:rsidR="00B86D9A" w:rsidRDefault="00B86D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82A14"/>
    <w:multiLevelType w:val="multilevel"/>
    <w:tmpl w:val="DE1E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73E93"/>
    <w:multiLevelType w:val="hybridMultilevel"/>
    <w:tmpl w:val="E794C0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936"/>
    <w:multiLevelType w:val="hybridMultilevel"/>
    <w:tmpl w:val="6B0A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75E63"/>
    <w:multiLevelType w:val="hybridMultilevel"/>
    <w:tmpl w:val="6DF81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B132CD"/>
    <w:multiLevelType w:val="hybridMultilevel"/>
    <w:tmpl w:val="48A4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A5A02"/>
    <w:multiLevelType w:val="multilevel"/>
    <w:tmpl w:val="956AA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B00E38"/>
    <w:multiLevelType w:val="hybridMultilevel"/>
    <w:tmpl w:val="58E01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0339CB"/>
    <w:multiLevelType w:val="hybridMultilevel"/>
    <w:tmpl w:val="32369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B032D2"/>
    <w:multiLevelType w:val="hybridMultilevel"/>
    <w:tmpl w:val="CFA0EB2C"/>
    <w:lvl w:ilvl="0" w:tplc="6A1AD3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74A6D"/>
    <w:multiLevelType w:val="hybridMultilevel"/>
    <w:tmpl w:val="0E6A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8446EC"/>
    <w:multiLevelType w:val="multilevel"/>
    <w:tmpl w:val="12C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10"/>
  </w:num>
  <w:num w:numId="5">
    <w:abstractNumId w:val="6"/>
  </w:num>
  <w:num w:numId="6">
    <w:abstractNumId w:val="7"/>
  </w:num>
  <w:num w:numId="7">
    <w:abstractNumId w:val="8"/>
  </w:num>
  <w:num w:numId="8">
    <w:abstractNumId w:val="9"/>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MTIxNDMws7QwNDJQ0lEKTi0uzszPAymwqAUAAaa20iwAAAA="/>
  </w:docVars>
  <w:rsids>
    <w:rsidRoot w:val="003C4B37"/>
    <w:rsid w:val="00001FE7"/>
    <w:rsid w:val="00006221"/>
    <w:rsid w:val="000143B2"/>
    <w:rsid w:val="00023ECB"/>
    <w:rsid w:val="00027490"/>
    <w:rsid w:val="00034D7C"/>
    <w:rsid w:val="0003794E"/>
    <w:rsid w:val="00040085"/>
    <w:rsid w:val="000412FF"/>
    <w:rsid w:val="000420A6"/>
    <w:rsid w:val="000440A8"/>
    <w:rsid w:val="00050EE1"/>
    <w:rsid w:val="00055132"/>
    <w:rsid w:val="000609F5"/>
    <w:rsid w:val="00064303"/>
    <w:rsid w:val="00067D78"/>
    <w:rsid w:val="00072AAB"/>
    <w:rsid w:val="000A6D7D"/>
    <w:rsid w:val="000B2FDD"/>
    <w:rsid w:val="000C2380"/>
    <w:rsid w:val="000C5FD2"/>
    <w:rsid w:val="000D3D0E"/>
    <w:rsid w:val="000D5E5F"/>
    <w:rsid w:val="000E6127"/>
    <w:rsid w:val="00107CEE"/>
    <w:rsid w:val="00127759"/>
    <w:rsid w:val="00131581"/>
    <w:rsid w:val="001335A1"/>
    <w:rsid w:val="001375B2"/>
    <w:rsid w:val="0014605B"/>
    <w:rsid w:val="0015208A"/>
    <w:rsid w:val="001549DD"/>
    <w:rsid w:val="00155FBD"/>
    <w:rsid w:val="00160E11"/>
    <w:rsid w:val="0016253C"/>
    <w:rsid w:val="00162C1B"/>
    <w:rsid w:val="00164AB4"/>
    <w:rsid w:val="001677F1"/>
    <w:rsid w:val="0017436B"/>
    <w:rsid w:val="0018240C"/>
    <w:rsid w:val="00182D29"/>
    <w:rsid w:val="00191B23"/>
    <w:rsid w:val="00192111"/>
    <w:rsid w:val="001950B0"/>
    <w:rsid w:val="001A02FE"/>
    <w:rsid w:val="001A035F"/>
    <w:rsid w:val="001A105B"/>
    <w:rsid w:val="001B01D5"/>
    <w:rsid w:val="001B0C59"/>
    <w:rsid w:val="001B6A34"/>
    <w:rsid w:val="001B7BC2"/>
    <w:rsid w:val="001C654B"/>
    <w:rsid w:val="001C74BB"/>
    <w:rsid w:val="001D3217"/>
    <w:rsid w:val="001F1F7A"/>
    <w:rsid w:val="00207E69"/>
    <w:rsid w:val="002130E9"/>
    <w:rsid w:val="00213A05"/>
    <w:rsid w:val="002226BE"/>
    <w:rsid w:val="00226A7D"/>
    <w:rsid w:val="0023600B"/>
    <w:rsid w:val="0024027A"/>
    <w:rsid w:val="00252552"/>
    <w:rsid w:val="00256A10"/>
    <w:rsid w:val="002631D8"/>
    <w:rsid w:val="00263BBC"/>
    <w:rsid w:val="00265BB9"/>
    <w:rsid w:val="002710C0"/>
    <w:rsid w:val="002828DF"/>
    <w:rsid w:val="00283CF7"/>
    <w:rsid w:val="0029334D"/>
    <w:rsid w:val="00294926"/>
    <w:rsid w:val="002964DB"/>
    <w:rsid w:val="002B2356"/>
    <w:rsid w:val="002B2E23"/>
    <w:rsid w:val="002B60CD"/>
    <w:rsid w:val="002B7205"/>
    <w:rsid w:val="002C7977"/>
    <w:rsid w:val="002D09B2"/>
    <w:rsid w:val="002E103C"/>
    <w:rsid w:val="002E2296"/>
    <w:rsid w:val="002F1983"/>
    <w:rsid w:val="00302BDB"/>
    <w:rsid w:val="00304F97"/>
    <w:rsid w:val="0030765A"/>
    <w:rsid w:val="003137E9"/>
    <w:rsid w:val="0031562B"/>
    <w:rsid w:val="00321055"/>
    <w:rsid w:val="00322C4E"/>
    <w:rsid w:val="00324BFA"/>
    <w:rsid w:val="003336CE"/>
    <w:rsid w:val="003341E5"/>
    <w:rsid w:val="00336A9F"/>
    <w:rsid w:val="003436AD"/>
    <w:rsid w:val="00350DB9"/>
    <w:rsid w:val="00354293"/>
    <w:rsid w:val="003571D2"/>
    <w:rsid w:val="0036510B"/>
    <w:rsid w:val="0036669A"/>
    <w:rsid w:val="00367A32"/>
    <w:rsid w:val="00367DCA"/>
    <w:rsid w:val="00374864"/>
    <w:rsid w:val="00381E61"/>
    <w:rsid w:val="003A56ED"/>
    <w:rsid w:val="003A6AA9"/>
    <w:rsid w:val="003B4E62"/>
    <w:rsid w:val="003B6505"/>
    <w:rsid w:val="003C466E"/>
    <w:rsid w:val="003C4B37"/>
    <w:rsid w:val="003C5EF1"/>
    <w:rsid w:val="003D043C"/>
    <w:rsid w:val="003D3212"/>
    <w:rsid w:val="003D35B5"/>
    <w:rsid w:val="003F4823"/>
    <w:rsid w:val="003F6492"/>
    <w:rsid w:val="003F74FE"/>
    <w:rsid w:val="00415817"/>
    <w:rsid w:val="00420DA3"/>
    <w:rsid w:val="00421A16"/>
    <w:rsid w:val="00425874"/>
    <w:rsid w:val="0043414B"/>
    <w:rsid w:val="00435212"/>
    <w:rsid w:val="004379DE"/>
    <w:rsid w:val="004604D7"/>
    <w:rsid w:val="00460AEC"/>
    <w:rsid w:val="00473C7D"/>
    <w:rsid w:val="00475EDF"/>
    <w:rsid w:val="0048430F"/>
    <w:rsid w:val="00487D54"/>
    <w:rsid w:val="004934A8"/>
    <w:rsid w:val="00496E60"/>
    <w:rsid w:val="004A4694"/>
    <w:rsid w:val="004A4CB9"/>
    <w:rsid w:val="004A62B7"/>
    <w:rsid w:val="004B59DE"/>
    <w:rsid w:val="004C4636"/>
    <w:rsid w:val="004C62CA"/>
    <w:rsid w:val="004E3484"/>
    <w:rsid w:val="004E79D4"/>
    <w:rsid w:val="005036DB"/>
    <w:rsid w:val="005070B4"/>
    <w:rsid w:val="00517801"/>
    <w:rsid w:val="00521B75"/>
    <w:rsid w:val="00530496"/>
    <w:rsid w:val="00530B50"/>
    <w:rsid w:val="00542020"/>
    <w:rsid w:val="005605F2"/>
    <w:rsid w:val="00561E2A"/>
    <w:rsid w:val="00562117"/>
    <w:rsid w:val="005642B0"/>
    <w:rsid w:val="00570995"/>
    <w:rsid w:val="00573A23"/>
    <w:rsid w:val="005829F4"/>
    <w:rsid w:val="00595BAE"/>
    <w:rsid w:val="00595E4F"/>
    <w:rsid w:val="005A0C7A"/>
    <w:rsid w:val="005C2E92"/>
    <w:rsid w:val="005C3719"/>
    <w:rsid w:val="005D263A"/>
    <w:rsid w:val="005D288F"/>
    <w:rsid w:val="005E2C8A"/>
    <w:rsid w:val="005E3A4C"/>
    <w:rsid w:val="00601128"/>
    <w:rsid w:val="006121C3"/>
    <w:rsid w:val="00613D70"/>
    <w:rsid w:val="006152F9"/>
    <w:rsid w:val="0061648E"/>
    <w:rsid w:val="006341BD"/>
    <w:rsid w:val="0064155E"/>
    <w:rsid w:val="00643531"/>
    <w:rsid w:val="00651F31"/>
    <w:rsid w:val="00656D07"/>
    <w:rsid w:val="00671BEC"/>
    <w:rsid w:val="00677D30"/>
    <w:rsid w:val="006812C3"/>
    <w:rsid w:val="00683875"/>
    <w:rsid w:val="006864DE"/>
    <w:rsid w:val="0068737A"/>
    <w:rsid w:val="00693002"/>
    <w:rsid w:val="0069388D"/>
    <w:rsid w:val="00693944"/>
    <w:rsid w:val="00694CD0"/>
    <w:rsid w:val="006A0C6E"/>
    <w:rsid w:val="006B1B75"/>
    <w:rsid w:val="006B3B7A"/>
    <w:rsid w:val="006C0463"/>
    <w:rsid w:val="006C5152"/>
    <w:rsid w:val="006E5CD1"/>
    <w:rsid w:val="006F078E"/>
    <w:rsid w:val="006F29AA"/>
    <w:rsid w:val="006F3AFA"/>
    <w:rsid w:val="007000CF"/>
    <w:rsid w:val="00706D84"/>
    <w:rsid w:val="00717710"/>
    <w:rsid w:val="00722E35"/>
    <w:rsid w:val="007247C3"/>
    <w:rsid w:val="007253C1"/>
    <w:rsid w:val="00730C4E"/>
    <w:rsid w:val="00737157"/>
    <w:rsid w:val="007445E4"/>
    <w:rsid w:val="00744715"/>
    <w:rsid w:val="007459DD"/>
    <w:rsid w:val="00746428"/>
    <w:rsid w:val="0075493A"/>
    <w:rsid w:val="007568DC"/>
    <w:rsid w:val="00761426"/>
    <w:rsid w:val="00761588"/>
    <w:rsid w:val="00766D05"/>
    <w:rsid w:val="00767C77"/>
    <w:rsid w:val="0077136B"/>
    <w:rsid w:val="00791D7A"/>
    <w:rsid w:val="00792597"/>
    <w:rsid w:val="007A035B"/>
    <w:rsid w:val="007A4969"/>
    <w:rsid w:val="007B13A0"/>
    <w:rsid w:val="007B281F"/>
    <w:rsid w:val="007C1E27"/>
    <w:rsid w:val="007C69DB"/>
    <w:rsid w:val="007D52A4"/>
    <w:rsid w:val="007D5742"/>
    <w:rsid w:val="007D6D76"/>
    <w:rsid w:val="007E4661"/>
    <w:rsid w:val="007E5BB4"/>
    <w:rsid w:val="007E75D9"/>
    <w:rsid w:val="007E7A11"/>
    <w:rsid w:val="007F0FEC"/>
    <w:rsid w:val="007F533A"/>
    <w:rsid w:val="00800809"/>
    <w:rsid w:val="00801F6F"/>
    <w:rsid w:val="00804840"/>
    <w:rsid w:val="0081565A"/>
    <w:rsid w:val="0082090D"/>
    <w:rsid w:val="0084196E"/>
    <w:rsid w:val="00846680"/>
    <w:rsid w:val="00854E19"/>
    <w:rsid w:val="008571FE"/>
    <w:rsid w:val="008708DA"/>
    <w:rsid w:val="0088414B"/>
    <w:rsid w:val="008846A9"/>
    <w:rsid w:val="00890D02"/>
    <w:rsid w:val="00895959"/>
    <w:rsid w:val="008A2734"/>
    <w:rsid w:val="008A7A8D"/>
    <w:rsid w:val="008B2BC8"/>
    <w:rsid w:val="008B381E"/>
    <w:rsid w:val="008B71CF"/>
    <w:rsid w:val="008D5470"/>
    <w:rsid w:val="008E1879"/>
    <w:rsid w:val="008E676D"/>
    <w:rsid w:val="008F263C"/>
    <w:rsid w:val="008F50AF"/>
    <w:rsid w:val="0090165E"/>
    <w:rsid w:val="00907F4A"/>
    <w:rsid w:val="00910BE3"/>
    <w:rsid w:val="00912976"/>
    <w:rsid w:val="00925EE4"/>
    <w:rsid w:val="00940784"/>
    <w:rsid w:val="00941462"/>
    <w:rsid w:val="0094386D"/>
    <w:rsid w:val="00952EB7"/>
    <w:rsid w:val="009602BD"/>
    <w:rsid w:val="00963243"/>
    <w:rsid w:val="009637A6"/>
    <w:rsid w:val="00964AD4"/>
    <w:rsid w:val="00964F3D"/>
    <w:rsid w:val="00967077"/>
    <w:rsid w:val="009921B2"/>
    <w:rsid w:val="009A195B"/>
    <w:rsid w:val="009A220F"/>
    <w:rsid w:val="009B3692"/>
    <w:rsid w:val="009C1589"/>
    <w:rsid w:val="009C4C52"/>
    <w:rsid w:val="009C5286"/>
    <w:rsid w:val="009C5FC6"/>
    <w:rsid w:val="009C712A"/>
    <w:rsid w:val="009C777C"/>
    <w:rsid w:val="009C7C83"/>
    <w:rsid w:val="00A20B25"/>
    <w:rsid w:val="00A30F8C"/>
    <w:rsid w:val="00A32868"/>
    <w:rsid w:val="00A40E06"/>
    <w:rsid w:val="00A44C18"/>
    <w:rsid w:val="00A52E8E"/>
    <w:rsid w:val="00A7000F"/>
    <w:rsid w:val="00A7121D"/>
    <w:rsid w:val="00A7355C"/>
    <w:rsid w:val="00A75330"/>
    <w:rsid w:val="00A8435B"/>
    <w:rsid w:val="00A90A8A"/>
    <w:rsid w:val="00A95F73"/>
    <w:rsid w:val="00AA4419"/>
    <w:rsid w:val="00AB1697"/>
    <w:rsid w:val="00AC5E22"/>
    <w:rsid w:val="00AD5159"/>
    <w:rsid w:val="00AD5C4A"/>
    <w:rsid w:val="00AE1730"/>
    <w:rsid w:val="00AE54F2"/>
    <w:rsid w:val="00AE7B94"/>
    <w:rsid w:val="00AF3961"/>
    <w:rsid w:val="00AF6A1D"/>
    <w:rsid w:val="00B06626"/>
    <w:rsid w:val="00B20A3D"/>
    <w:rsid w:val="00B212F4"/>
    <w:rsid w:val="00B2439B"/>
    <w:rsid w:val="00B31F30"/>
    <w:rsid w:val="00B511DE"/>
    <w:rsid w:val="00B51688"/>
    <w:rsid w:val="00B56AEB"/>
    <w:rsid w:val="00B6107D"/>
    <w:rsid w:val="00B70963"/>
    <w:rsid w:val="00B711E1"/>
    <w:rsid w:val="00B8620C"/>
    <w:rsid w:val="00B86D9A"/>
    <w:rsid w:val="00B90136"/>
    <w:rsid w:val="00B94715"/>
    <w:rsid w:val="00BA19A4"/>
    <w:rsid w:val="00BA5F0B"/>
    <w:rsid w:val="00BB1E79"/>
    <w:rsid w:val="00BB2D59"/>
    <w:rsid w:val="00BC0206"/>
    <w:rsid w:val="00BD0CCE"/>
    <w:rsid w:val="00BD3DD0"/>
    <w:rsid w:val="00BE031D"/>
    <w:rsid w:val="00BE3A63"/>
    <w:rsid w:val="00BE4940"/>
    <w:rsid w:val="00BE6E73"/>
    <w:rsid w:val="00BF38D4"/>
    <w:rsid w:val="00C07AEC"/>
    <w:rsid w:val="00C20A5F"/>
    <w:rsid w:val="00C20E7C"/>
    <w:rsid w:val="00C23455"/>
    <w:rsid w:val="00C24EA6"/>
    <w:rsid w:val="00C4704A"/>
    <w:rsid w:val="00C53B6D"/>
    <w:rsid w:val="00C64342"/>
    <w:rsid w:val="00C65CB8"/>
    <w:rsid w:val="00C87652"/>
    <w:rsid w:val="00C96AC2"/>
    <w:rsid w:val="00C96EE4"/>
    <w:rsid w:val="00CA2616"/>
    <w:rsid w:val="00CA4173"/>
    <w:rsid w:val="00CA6C27"/>
    <w:rsid w:val="00CB0AEC"/>
    <w:rsid w:val="00CB1407"/>
    <w:rsid w:val="00CC2F23"/>
    <w:rsid w:val="00CC7574"/>
    <w:rsid w:val="00CD5623"/>
    <w:rsid w:val="00CE399F"/>
    <w:rsid w:val="00CE4670"/>
    <w:rsid w:val="00CE54D9"/>
    <w:rsid w:val="00CE6526"/>
    <w:rsid w:val="00CF3A9B"/>
    <w:rsid w:val="00D00A0F"/>
    <w:rsid w:val="00D123DB"/>
    <w:rsid w:val="00D14732"/>
    <w:rsid w:val="00D14E28"/>
    <w:rsid w:val="00D16567"/>
    <w:rsid w:val="00D2535D"/>
    <w:rsid w:val="00D31C8A"/>
    <w:rsid w:val="00D330FF"/>
    <w:rsid w:val="00D33EE5"/>
    <w:rsid w:val="00D34B70"/>
    <w:rsid w:val="00D369BE"/>
    <w:rsid w:val="00D437CF"/>
    <w:rsid w:val="00D669E5"/>
    <w:rsid w:val="00D67394"/>
    <w:rsid w:val="00D710A4"/>
    <w:rsid w:val="00D8079B"/>
    <w:rsid w:val="00D81021"/>
    <w:rsid w:val="00D918CB"/>
    <w:rsid w:val="00D975DB"/>
    <w:rsid w:val="00D97A67"/>
    <w:rsid w:val="00DC5F60"/>
    <w:rsid w:val="00DD0109"/>
    <w:rsid w:val="00DE0C92"/>
    <w:rsid w:val="00DE2074"/>
    <w:rsid w:val="00DE2370"/>
    <w:rsid w:val="00DF3658"/>
    <w:rsid w:val="00DF3BAB"/>
    <w:rsid w:val="00E01854"/>
    <w:rsid w:val="00E06563"/>
    <w:rsid w:val="00E150C7"/>
    <w:rsid w:val="00E20594"/>
    <w:rsid w:val="00E217AB"/>
    <w:rsid w:val="00E22AAF"/>
    <w:rsid w:val="00E327FE"/>
    <w:rsid w:val="00E33495"/>
    <w:rsid w:val="00E36421"/>
    <w:rsid w:val="00E40773"/>
    <w:rsid w:val="00E41B98"/>
    <w:rsid w:val="00E47957"/>
    <w:rsid w:val="00E60179"/>
    <w:rsid w:val="00E61D57"/>
    <w:rsid w:val="00E75B69"/>
    <w:rsid w:val="00E845DA"/>
    <w:rsid w:val="00E846C0"/>
    <w:rsid w:val="00E86F80"/>
    <w:rsid w:val="00E90554"/>
    <w:rsid w:val="00E91F4A"/>
    <w:rsid w:val="00E92F16"/>
    <w:rsid w:val="00E94506"/>
    <w:rsid w:val="00E96942"/>
    <w:rsid w:val="00EA01F8"/>
    <w:rsid w:val="00EA3A08"/>
    <w:rsid w:val="00EA7A26"/>
    <w:rsid w:val="00EA7C9A"/>
    <w:rsid w:val="00EB42CA"/>
    <w:rsid w:val="00EB7551"/>
    <w:rsid w:val="00ED1BD5"/>
    <w:rsid w:val="00ED70B1"/>
    <w:rsid w:val="00F01EF5"/>
    <w:rsid w:val="00F0509C"/>
    <w:rsid w:val="00F176F0"/>
    <w:rsid w:val="00F2051D"/>
    <w:rsid w:val="00F24415"/>
    <w:rsid w:val="00F31C0F"/>
    <w:rsid w:val="00F417EF"/>
    <w:rsid w:val="00F418D8"/>
    <w:rsid w:val="00F50909"/>
    <w:rsid w:val="00F522FF"/>
    <w:rsid w:val="00F56B54"/>
    <w:rsid w:val="00F5788E"/>
    <w:rsid w:val="00F70898"/>
    <w:rsid w:val="00F868D7"/>
    <w:rsid w:val="00F954B1"/>
    <w:rsid w:val="00FA08A5"/>
    <w:rsid w:val="00FA697C"/>
    <w:rsid w:val="00FB24AB"/>
    <w:rsid w:val="00FC06E4"/>
    <w:rsid w:val="00FE2D93"/>
    <w:rsid w:val="00FE4EBD"/>
    <w:rsid w:val="00FE6F47"/>
    <w:rsid w:val="00FF3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961EB"/>
  <w15:chartTrackingRefBased/>
  <w15:docId w15:val="{AA1907E8-DB22-49C0-BC6C-7ABC9C4F3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B37"/>
  </w:style>
  <w:style w:type="paragraph" w:styleId="Footer">
    <w:name w:val="footer"/>
    <w:basedOn w:val="Normal"/>
    <w:link w:val="FooterChar"/>
    <w:uiPriority w:val="99"/>
    <w:unhideWhenUsed/>
    <w:rsid w:val="003C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B37"/>
  </w:style>
  <w:style w:type="paragraph" w:styleId="ListParagraph">
    <w:name w:val="List Paragraph"/>
    <w:basedOn w:val="Normal"/>
    <w:uiPriority w:val="34"/>
    <w:qFormat/>
    <w:rsid w:val="00B86D9A"/>
    <w:pPr>
      <w:ind w:left="720"/>
      <w:contextualSpacing/>
    </w:pPr>
  </w:style>
  <w:style w:type="paragraph" w:styleId="NormalWeb">
    <w:name w:val="Normal (Web)"/>
    <w:basedOn w:val="Normal"/>
    <w:uiPriority w:val="99"/>
    <w:semiHidden/>
    <w:unhideWhenUsed/>
    <w:rsid w:val="00C87652"/>
    <w:rPr>
      <w:rFonts w:ascii="Times New Roman" w:hAnsi="Times New Roman" w:cs="Times New Roman"/>
      <w:sz w:val="24"/>
      <w:szCs w:val="24"/>
    </w:rPr>
  </w:style>
  <w:style w:type="paragraph" w:customStyle="1" w:styleId="Default">
    <w:name w:val="Default"/>
    <w:rsid w:val="00460AE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695651">
      <w:bodyDiv w:val="1"/>
      <w:marLeft w:val="0"/>
      <w:marRight w:val="0"/>
      <w:marTop w:val="0"/>
      <w:marBottom w:val="0"/>
      <w:divBdr>
        <w:top w:val="none" w:sz="0" w:space="0" w:color="auto"/>
        <w:left w:val="none" w:sz="0" w:space="0" w:color="auto"/>
        <w:bottom w:val="none" w:sz="0" w:space="0" w:color="auto"/>
        <w:right w:val="none" w:sz="0" w:space="0" w:color="auto"/>
      </w:divBdr>
    </w:div>
    <w:div w:id="517623412">
      <w:bodyDiv w:val="1"/>
      <w:marLeft w:val="0"/>
      <w:marRight w:val="0"/>
      <w:marTop w:val="0"/>
      <w:marBottom w:val="0"/>
      <w:divBdr>
        <w:top w:val="none" w:sz="0" w:space="0" w:color="auto"/>
        <w:left w:val="none" w:sz="0" w:space="0" w:color="auto"/>
        <w:bottom w:val="none" w:sz="0" w:space="0" w:color="auto"/>
        <w:right w:val="none" w:sz="0" w:space="0" w:color="auto"/>
      </w:divBdr>
    </w:div>
    <w:div w:id="763064783">
      <w:bodyDiv w:val="1"/>
      <w:marLeft w:val="0"/>
      <w:marRight w:val="0"/>
      <w:marTop w:val="0"/>
      <w:marBottom w:val="0"/>
      <w:divBdr>
        <w:top w:val="none" w:sz="0" w:space="0" w:color="auto"/>
        <w:left w:val="none" w:sz="0" w:space="0" w:color="auto"/>
        <w:bottom w:val="none" w:sz="0" w:space="0" w:color="auto"/>
        <w:right w:val="none" w:sz="0" w:space="0" w:color="auto"/>
      </w:divBdr>
    </w:div>
    <w:div w:id="1006707542">
      <w:bodyDiv w:val="1"/>
      <w:marLeft w:val="0"/>
      <w:marRight w:val="0"/>
      <w:marTop w:val="0"/>
      <w:marBottom w:val="0"/>
      <w:divBdr>
        <w:top w:val="none" w:sz="0" w:space="0" w:color="auto"/>
        <w:left w:val="none" w:sz="0" w:space="0" w:color="auto"/>
        <w:bottom w:val="none" w:sz="0" w:space="0" w:color="auto"/>
        <w:right w:val="none" w:sz="0" w:space="0" w:color="auto"/>
      </w:divBdr>
    </w:div>
    <w:div w:id="1268198817">
      <w:bodyDiv w:val="1"/>
      <w:marLeft w:val="0"/>
      <w:marRight w:val="0"/>
      <w:marTop w:val="0"/>
      <w:marBottom w:val="0"/>
      <w:divBdr>
        <w:top w:val="none" w:sz="0" w:space="0" w:color="auto"/>
        <w:left w:val="none" w:sz="0" w:space="0" w:color="auto"/>
        <w:bottom w:val="none" w:sz="0" w:space="0" w:color="auto"/>
        <w:right w:val="none" w:sz="0" w:space="0" w:color="auto"/>
      </w:divBdr>
    </w:div>
    <w:div w:id="1279021017">
      <w:bodyDiv w:val="1"/>
      <w:marLeft w:val="0"/>
      <w:marRight w:val="0"/>
      <w:marTop w:val="0"/>
      <w:marBottom w:val="0"/>
      <w:divBdr>
        <w:top w:val="none" w:sz="0" w:space="0" w:color="auto"/>
        <w:left w:val="none" w:sz="0" w:space="0" w:color="auto"/>
        <w:bottom w:val="none" w:sz="0" w:space="0" w:color="auto"/>
        <w:right w:val="none" w:sz="0" w:space="0" w:color="auto"/>
      </w:divBdr>
    </w:div>
    <w:div w:id="206556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81A23-3C07-491C-A202-6125D6939D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1D24CB-3195-4A2F-8A37-A89399728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B783099-A2A4-432B-8CD6-A13CA3154B61}">
  <ds:schemaRefs>
    <ds:schemaRef ds:uri="http://schemas.microsoft.com/sharepoint/v3/contenttype/forms"/>
  </ds:schemaRefs>
</ds:datastoreItem>
</file>

<file path=customXml/itemProps4.xml><?xml version="1.0" encoding="utf-8"?>
<ds:datastoreItem xmlns:ds="http://schemas.openxmlformats.org/officeDocument/2006/customXml" ds:itemID="{7E61FF2C-0464-4945-9479-59BCC1E9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7</TotalTime>
  <Pages>3</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n, Catherine</dc:creator>
  <cp:keywords/>
  <dc:description/>
  <cp:lastModifiedBy>Ovalles, Miguel</cp:lastModifiedBy>
  <cp:revision>393</cp:revision>
  <dcterms:created xsi:type="dcterms:W3CDTF">2018-02-16T22:15:00Z</dcterms:created>
  <dcterms:modified xsi:type="dcterms:W3CDTF">2020-12-04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